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2D35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944DEB" w:rsidP="00E04C03">
            <w:pPr>
              <w:pStyle w:val="Name"/>
              <w:jc w:val="left"/>
              <w:rPr>
                <w:rFonts w:ascii="Garamond" w:hAnsi="Garamond"/>
                <w:color w:val="002060"/>
                <w:lang w:val="es-ES"/>
              </w:rPr>
            </w:pPr>
            <w:bookmarkStart w:id="0" w:name="_GoBack"/>
            <w:bookmarkEnd w:id="0"/>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r w:rsidRPr="002D35C5">
              <w:rPr>
                <w:rFonts w:ascii="Garamond" w:hAnsi="Garamond"/>
                <w:color w:val="002060"/>
                <w:sz w:val="40"/>
                <w:szCs w:val="40"/>
                <w:lang w:val="es-ES"/>
              </w:rPr>
              <w:t>Games Programmer</w:t>
            </w:r>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Valencia, Spain / 19-07-1995</w:t>
            </w:r>
          </w:p>
          <w:p w:rsidR="00764D24" w:rsidRPr="002B3485" w:rsidRDefault="00944DEB"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944DEB"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944DEB"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944DEB"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1.5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r w:rsidR="00363BE4" w:rsidRPr="002B3485">
              <w:rPr>
                <w:rFonts w:ascii="Garamond" w:hAnsi="Garamond"/>
                <w:b/>
                <w:color w:val="000000"/>
                <w:sz w:val="28"/>
                <w:szCs w:val="28"/>
                <w:lang w:val="es-ES"/>
              </w:rPr>
              <w:t>japthor</w:t>
            </w:r>
          </w:p>
          <w:p w:rsidR="00764D24" w:rsidRPr="002B3485" w:rsidRDefault="00944DEB"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5pt;margin-top:4.3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sidR="00764D24" w:rsidRPr="002B3485">
              <w:rPr>
                <w:rFonts w:ascii="Garamond" w:hAnsi="Garamond"/>
                <w:b/>
                <w:color w:val="000000"/>
                <w:sz w:val="28"/>
                <w:szCs w:val="28"/>
                <w:lang w:val="es-ES"/>
              </w:rPr>
              <w:t>+34 649016335</w: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and also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First-Class Honours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econd-Class Honours</w:t>
            </w:r>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0D2E5C"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Default="000D2E5C" w:rsidP="000D2E5C">
            <w:pPr>
              <w:pStyle w:val="Ttulo2"/>
              <w:rPr>
                <w:rFonts w:ascii="Garamond" w:hAnsi="Garamond"/>
                <w:color w:val="002060"/>
              </w:rPr>
            </w:pPr>
            <w:r>
              <w:rPr>
                <w:rFonts w:ascii="Garamond" w:hAnsi="Garamond"/>
                <w:color w:val="002060"/>
              </w:rPr>
              <w:lastRenderedPageBreak/>
              <w:t>Hobbies and Interests</w:t>
            </w:r>
          </w:p>
          <w:p w:rsidR="000D2E5C"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Favourite Game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World of Warcraft, Ori and the Blind Forest, Overwatch, GTA V, Kingdom Hea</w:t>
            </w:r>
            <w:r w:rsidR="002C11E7" w:rsidRPr="002B3485">
              <w:rPr>
                <w:rFonts w:ascii="Garamond" w:hAnsi="Garamond"/>
                <w:color w:val="000000"/>
                <w:sz w:val="28"/>
                <w:szCs w:val="28"/>
              </w:rPr>
              <w:t>r</w:t>
            </w:r>
            <w:r w:rsidRPr="002B3485">
              <w:rPr>
                <w:rFonts w:ascii="Garamond" w:hAnsi="Garamond"/>
                <w:color w:val="000000"/>
                <w:sz w:val="28"/>
                <w:szCs w:val="28"/>
              </w:rPr>
              <w:t>ts, League of Legends, Star Wars Battlefront</w:t>
            </w:r>
            <w:r w:rsidR="00764D24" w:rsidRPr="002B3485">
              <w:rPr>
                <w:rFonts w:ascii="Garamond" w:hAnsi="Garamond"/>
                <w:color w:val="000000"/>
                <w:sz w:val="28"/>
                <w:szCs w:val="28"/>
              </w:rPr>
              <w:t>…</w:t>
            </w:r>
            <w:r w:rsidRPr="002B3485">
              <w:rPr>
                <w:rFonts w:ascii="Garamond" w:hAnsi="Garamond"/>
                <w:color w:val="000000"/>
                <w:sz w:val="28"/>
                <w:szCs w:val="28"/>
              </w:rPr>
              <w:t xml:space="preserve"> and more!</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Sport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Tennis</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Other</w:t>
            </w:r>
          </w:p>
          <w:p w:rsidR="00690ACB" w:rsidRPr="00B4018C" w:rsidRDefault="00690ACB" w:rsidP="00E04C03">
            <w:pPr>
              <w:jc w:val="both"/>
              <w:rPr>
                <w:rFonts w:ascii="Garamond" w:hAnsi="Garamond"/>
                <w:color w:val="808080"/>
                <w:sz w:val="24"/>
              </w:rPr>
            </w:pPr>
            <w:r w:rsidRPr="002B3485">
              <w:rPr>
                <w:rFonts w:ascii="Garamond" w:hAnsi="Garamond"/>
                <w:color w:val="000000"/>
                <w:sz w:val="28"/>
                <w:szCs w:val="28"/>
              </w:rPr>
              <w:t>Music, Movies, Programming,</w:t>
            </w:r>
            <w:r w:rsidR="00764D24" w:rsidRPr="002B3485">
              <w:rPr>
                <w:rFonts w:ascii="Garamond" w:hAnsi="Garamond"/>
                <w:color w:val="000000"/>
                <w:sz w:val="28"/>
                <w:szCs w:val="28"/>
              </w:rPr>
              <w:t xml:space="preserve"> Travelling and Playing Games.</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BD3407" w:rsidRPr="0018788A" w:rsidRDefault="00BD3407" w:rsidP="00BD3407">
            <w:pPr>
              <w:pStyle w:val="Ttulo2"/>
              <w:rPr>
                <w:rFonts w:ascii="Garamond" w:hAnsi="Garamond"/>
                <w:color w:val="002060"/>
              </w:rPr>
            </w:pPr>
            <w:r w:rsidRPr="0018788A">
              <w:rPr>
                <w:rFonts w:ascii="Garamond" w:hAnsi="Garamond"/>
                <w:color w:val="002060"/>
              </w:rPr>
              <w:t>references</w:t>
            </w:r>
          </w:p>
          <w:p w:rsidR="0018788A" w:rsidRPr="002B3485" w:rsidRDefault="0018788A" w:rsidP="0018788A">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4DEB" w:rsidRDefault="00944DEB" w:rsidP="00E54F69">
      <w:r>
        <w:separator/>
      </w:r>
    </w:p>
  </w:endnote>
  <w:endnote w:type="continuationSeparator" w:id="0">
    <w:p w:rsidR="00944DEB" w:rsidRDefault="00944DEB"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haroni">
    <w:altName w:val="Arial"/>
    <w:charset w:val="B1"/>
    <w:family w:val="auto"/>
    <w:pitch w:val="variable"/>
    <w:sig w:usb0="00000801" w:usb1="00000000" w:usb2="00000000" w:usb3="00000000" w:csb0="0000002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4DEB" w:rsidRDefault="00944DEB" w:rsidP="00E54F69">
      <w:r>
        <w:separator/>
      </w:r>
    </w:p>
  </w:footnote>
  <w:footnote w:type="continuationSeparator" w:id="0">
    <w:p w:rsidR="00944DEB" w:rsidRDefault="00944DEB"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displayBackgroundShape/>
  <w:hideSpellingErrors/>
  <w:hideGrammaticalErrors/>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rQUAtrLT8SwAAAA="/>
  </w:docVars>
  <w:rsids>
    <w:rsidRoot w:val="00AD40FC"/>
    <w:rsid w:val="00021A27"/>
    <w:rsid w:val="00030368"/>
    <w:rsid w:val="00063B6A"/>
    <w:rsid w:val="00094AE2"/>
    <w:rsid w:val="00097923"/>
    <w:rsid w:val="000D2E5C"/>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90ACB"/>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97D85"/>
    <w:rsid w:val="00DB5641"/>
    <w:rsid w:val="00DB56FB"/>
    <w:rsid w:val="00DD2E14"/>
    <w:rsid w:val="00E04C03"/>
    <w:rsid w:val="00E517D6"/>
    <w:rsid w:val="00E54F69"/>
    <w:rsid w:val="00E6498E"/>
    <w:rsid w:val="00E82810"/>
    <w:rsid w:val="00E878E6"/>
    <w:rsid w:val="00F11A5C"/>
    <w:rsid w:val="00F36118"/>
    <w:rsid w:val="00F53578"/>
    <w:rsid w:val="00F72FDD"/>
    <w:rsid w:val="00FB173C"/>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D2E14"/>
    <w:rPr>
      <w:rFonts w:ascii="Verdana" w:hAnsi="Verdana"/>
      <w:color w:val="0F243E"/>
      <w:sz w:val="22"/>
      <w:szCs w:val="24"/>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2DFAE-9D40-4D74-8E85-C71735C4C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21</Words>
  <Characters>1835</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2</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5</cp:revision>
  <cp:lastPrinted>2017-06-13T15:56:00Z</cp:lastPrinted>
  <dcterms:created xsi:type="dcterms:W3CDTF">2017-05-30T09:23:00Z</dcterms:created>
  <dcterms:modified xsi:type="dcterms:W3CDTF">2017-06-13T15:56:00Z</dcterms:modified>
</cp:coreProperties>
</file>